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C07A" w14:textId="5EC97E2B" w:rsidR="00114E94" w:rsidRDefault="00755FBB">
      <w:bookmarkStart w:id="0" w:name="_GoBack"/>
      <w:bookmarkEnd w:id="0"/>
      <w:r>
        <w:t>Name</w:t>
      </w:r>
    </w:p>
    <w:p w14:paraId="72FA13EE" w14:textId="1E262B6E" w:rsidR="00755FBB" w:rsidRDefault="00755FBB">
      <w:r>
        <w:t>Home Address</w:t>
      </w:r>
    </w:p>
    <w:p w14:paraId="0485DAC3" w14:textId="05722931" w:rsidR="00755FBB" w:rsidRDefault="00755FBB">
      <w:r>
        <w:t>Email</w:t>
      </w:r>
    </w:p>
    <w:p w14:paraId="07A2DE99" w14:textId="57C3CC94" w:rsidR="00755FBB" w:rsidRDefault="00755FBB">
      <w:r>
        <w:t>Dear Mr. Williams,</w:t>
      </w:r>
    </w:p>
    <w:p w14:paraId="135378F0" w14:textId="3811B8EE" w:rsidR="00755FBB" w:rsidRDefault="00755FBB">
      <w:pPr>
        <w:rPr>
          <w:b/>
          <w:bCs/>
        </w:rPr>
      </w:pPr>
      <w:r w:rsidRPr="00755FBB">
        <w:rPr>
          <w:b/>
          <w:bCs/>
        </w:rPr>
        <w:t>Application for Mechanical Engineer Position</w:t>
      </w:r>
    </w:p>
    <w:p w14:paraId="1AF05C01" w14:textId="250FC325" w:rsidR="00755FBB" w:rsidRDefault="00755FBB">
      <w:r w:rsidRPr="00755FBB">
        <w:t xml:space="preserve">I am writing this letter to apply for the position of Mechanical Engineer at </w:t>
      </w:r>
      <w:r>
        <w:t>Modern Solutions Company. I developed a keen interest when I spotted your advertisement on your company website. I am a professional Mechanical Engineer with astute attention that is required in the Mechanical Engineering profession.   I work as a Mechanical Engineer with Testa Engineers</w:t>
      </w:r>
      <w:r w:rsidR="00AE2F4D">
        <w:t>,</w:t>
      </w:r>
      <w:r>
        <w:t xml:space="preserve"> a position that I have held fo</w:t>
      </w:r>
      <w:r w:rsidR="00AE2F4D">
        <w:t>r</w:t>
      </w:r>
      <w:r>
        <w:t xml:space="preserve"> the past five years.  My current responsibilities at Testa Engineers entail the maintenance and modification of equipment to ensure that it is safe, efficient</w:t>
      </w:r>
      <w:r w:rsidR="00AE2F4D">
        <w:t>,</w:t>
      </w:r>
      <w:r>
        <w:t xml:space="preserve"> and reliable. I also use computer-aided design software to carry out proj</w:t>
      </w:r>
      <w:r w:rsidR="00AE2F4D">
        <w:t>e</w:t>
      </w:r>
      <w:r>
        <w:t>c</w:t>
      </w:r>
      <w:r w:rsidR="00AE2F4D">
        <w:t>t</w:t>
      </w:r>
      <w:r>
        <w:t>s. To add, I am tasked with measuring the performance of mechanical components, engines</w:t>
      </w:r>
      <w:r w:rsidR="00AE2F4D">
        <w:t>,</w:t>
      </w:r>
      <w:r>
        <w:t xml:space="preserve"> and other devices.</w:t>
      </w:r>
      <w:r w:rsidR="00C430C2">
        <w:t xml:space="preserve"> My </w:t>
      </w:r>
      <w:r w:rsidR="00AE2F4D">
        <w:t>significant</w:t>
      </w:r>
      <w:r w:rsidR="00C430C2">
        <w:t xml:space="preserve"> achievement at the company was </w:t>
      </w:r>
      <w:r w:rsidR="00AE2F4D">
        <w:t>developing a filtration system that isn still used</w:t>
      </w:r>
      <w:r w:rsidR="00C430C2">
        <w:t xml:space="preserve"> to remove contaminants from liquids.  I work with a multi-disciplinary team which has enabled me to consolidate more skills</w:t>
      </w:r>
      <w:r w:rsidR="00AE2F4D">
        <w:t>,</w:t>
      </w:r>
      <w:r w:rsidR="00C430C2">
        <w:t xml:space="preserve"> including teamwork. </w:t>
      </w:r>
      <w:r>
        <w:t xml:space="preserve">  I believe I have what it takes to mingle with other highly skilled mechanical engineers who are best in STEM. </w:t>
      </w:r>
    </w:p>
    <w:p w14:paraId="32816CD0" w14:textId="2355AD2F" w:rsidR="00C430C2" w:rsidRDefault="00C430C2">
      <w:r>
        <w:t>I have solid analytical and also work ethics and the capacity to undertake multiple tasks simultaneously. I am open to learning</w:t>
      </w:r>
      <w:r w:rsidR="00AE2F4D">
        <w:t>,</w:t>
      </w:r>
      <w:r>
        <w:t xml:space="preserve"> </w:t>
      </w:r>
      <w:r w:rsidR="00AE2F4D">
        <w:t>so</w:t>
      </w:r>
      <w:r>
        <w:t xml:space="preserve"> I like asking relevant questions for more directions and advice.  I have high computer literacy</w:t>
      </w:r>
      <w:r w:rsidR="00AE2F4D">
        <w:t>,</w:t>
      </w:r>
      <w:r>
        <w:t xml:space="preserve"> especially in the use of engineering applications. </w:t>
      </w:r>
    </w:p>
    <w:p w14:paraId="4F628F17" w14:textId="64C6B0F3" w:rsidR="00C430C2" w:rsidRDefault="00C430C2">
      <w:r>
        <w:lastRenderedPageBreak/>
        <w:t xml:space="preserve">I believe that I have what it takes to take up </w:t>
      </w:r>
      <w:r w:rsidR="00AE2F4D">
        <w:t>the Mechanical Engineer position</w:t>
      </w:r>
      <w:r>
        <w:t xml:space="preserve"> in your company. </w:t>
      </w:r>
      <w:r w:rsidR="00AE2F4D">
        <w:t xml:space="preserve"> I have confidence that you will find my expertise and skills to be relevant. Thank you</w:t>
      </w:r>
      <w:r>
        <w:t xml:space="preserve"> for your time</w:t>
      </w:r>
      <w:r w:rsidR="00AE2F4D">
        <w:t xml:space="preserve">.  I yarn to speak with you for more details. Please get in touch via the mobile number below. </w:t>
      </w:r>
    </w:p>
    <w:p w14:paraId="57CFDA24" w14:textId="497142A1" w:rsidR="00AE2F4D" w:rsidRDefault="00AE2F4D">
      <w:r>
        <w:t>Sincerely,</w:t>
      </w:r>
    </w:p>
    <w:p w14:paraId="1915E665" w14:textId="5E9F8038" w:rsidR="00AE2F4D" w:rsidRDefault="00AE2F4D">
      <w:r>
        <w:t>Name</w:t>
      </w:r>
    </w:p>
    <w:p w14:paraId="2806D783" w14:textId="52D27F0B" w:rsidR="00AE2F4D" w:rsidRPr="00755FBB" w:rsidRDefault="00AE2F4D">
      <w:r>
        <w:t>Phone.</w:t>
      </w:r>
    </w:p>
    <w:sectPr w:rsidR="00AE2F4D" w:rsidRPr="00755FB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8D363B" w14:textId="77777777" w:rsidR="00347F15" w:rsidRDefault="00347F15" w:rsidP="00755FBB">
      <w:pPr>
        <w:spacing w:after="0" w:line="240" w:lineRule="auto"/>
      </w:pPr>
      <w:r>
        <w:separator/>
      </w:r>
    </w:p>
  </w:endnote>
  <w:endnote w:type="continuationSeparator" w:id="0">
    <w:p w14:paraId="62AD3519" w14:textId="77777777" w:rsidR="00347F15" w:rsidRDefault="00347F15" w:rsidP="00755F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C9E862" w14:textId="77777777" w:rsidR="00347F15" w:rsidRDefault="00347F15" w:rsidP="00755FBB">
      <w:pPr>
        <w:spacing w:after="0" w:line="240" w:lineRule="auto"/>
      </w:pPr>
      <w:r>
        <w:separator/>
      </w:r>
    </w:p>
  </w:footnote>
  <w:footnote w:type="continuationSeparator" w:id="0">
    <w:p w14:paraId="21B1EDDF" w14:textId="77777777" w:rsidR="00347F15" w:rsidRDefault="00347F15" w:rsidP="00755F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10493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C2BE4A9" w14:textId="58EC0C6F" w:rsidR="00755FBB" w:rsidRDefault="00755FB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65D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D008F6A" w14:textId="77777777" w:rsidR="00755FBB" w:rsidRDefault="00755F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jA3NjYwNTAEIiUdpeDU4uLM/DyQAsNaACoFi/8sAAAA"/>
  </w:docVars>
  <w:rsids>
    <w:rsidRoot w:val="00755FBB"/>
    <w:rsid w:val="00114E94"/>
    <w:rsid w:val="002265D8"/>
    <w:rsid w:val="00347F15"/>
    <w:rsid w:val="00533F49"/>
    <w:rsid w:val="00755FBB"/>
    <w:rsid w:val="00AE2F4D"/>
    <w:rsid w:val="00C43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C3D3F"/>
  <w15:chartTrackingRefBased/>
  <w15:docId w15:val="{5E5C8592-D1CD-46DC-B7F5-159C4F002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F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FBB"/>
  </w:style>
  <w:style w:type="paragraph" w:styleId="Footer">
    <w:name w:val="footer"/>
    <w:basedOn w:val="Normal"/>
    <w:link w:val="FooterChar"/>
    <w:uiPriority w:val="99"/>
    <w:unhideWhenUsed/>
    <w:rsid w:val="00755F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F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4-27T21:37:00Z</dcterms:created>
  <dcterms:modified xsi:type="dcterms:W3CDTF">2021-04-27T21:37:00Z</dcterms:modified>
</cp:coreProperties>
</file>